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5D0DB6F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C9110B">
        <w:rPr>
          <w:rFonts w:ascii="Arial" w:hAnsi="Arial"/>
          <w:spacing w:val="0"/>
          <w:kern w:val="0"/>
          <w:sz w:val="24"/>
          <w:szCs w:val="24"/>
        </w:rPr>
        <w:t>5</w:t>
      </w:r>
      <w:r w:rsidR="00EC76DD">
        <w:rPr>
          <w:rFonts w:ascii="Arial" w:hAnsi="Arial"/>
          <w:spacing w:val="0"/>
          <w:kern w:val="0"/>
          <w:sz w:val="24"/>
          <w:szCs w:val="24"/>
        </w:rPr>
        <w:t>8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6041AC9" w14:textId="77777777" w:rsidR="0042734F" w:rsidRPr="00A16B28" w:rsidRDefault="0042734F" w:rsidP="0042734F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0684555C" w14:textId="77777777" w:rsidR="0042734F" w:rsidRPr="00A16B28" w:rsidRDefault="0042734F" w:rsidP="0042734F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1DCB50B6" w14:textId="77777777" w:rsidR="0042734F" w:rsidRPr="00A16B28" w:rsidRDefault="0042734F" w:rsidP="0042734F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1BE428FE" w14:textId="77777777" w:rsidR="0042734F" w:rsidRPr="00A16B28" w:rsidRDefault="0042734F" w:rsidP="0042734F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1B0547B5" w14:textId="2AAFC900" w:rsidR="0042734F" w:rsidRDefault="0042734F" w:rsidP="0042734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5F2026" w:rsidRPr="005F2026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49C9D68" w14:textId="658F15F8" w:rsidR="0042734F" w:rsidRPr="00A16B28" w:rsidRDefault="0042734F" w:rsidP="0042734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2"/>
        </w:rPr>
        <w:t>č.ú</w:t>
      </w:r>
      <w:proofErr w:type="spellEnd"/>
      <w:r>
        <w:rPr>
          <w:rFonts w:ascii="Arial" w:hAnsi="Arial" w:cs="Arial"/>
          <w:sz w:val="20"/>
          <w:szCs w:val="22"/>
        </w:rPr>
        <w:t xml:space="preserve">.: </w:t>
      </w:r>
      <w:r>
        <w:rPr>
          <w:rFonts w:ascii="Arial" w:hAnsi="Arial" w:cs="Arial"/>
          <w:sz w:val="20"/>
          <w:szCs w:val="22"/>
        </w:rPr>
        <w:tab/>
      </w:r>
      <w:r w:rsidR="005F2026" w:rsidRPr="005F2026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774F7086" w14:textId="77777777" w:rsidR="0042734F" w:rsidRPr="00A16B28" w:rsidRDefault="0042734F" w:rsidP="0042734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3D9CCB67" w14:textId="77777777" w:rsidR="0042734F" w:rsidRPr="00A16B28" w:rsidRDefault="0042734F" w:rsidP="0042734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1AF9F540" w14:textId="65143C91" w:rsidR="009D6354" w:rsidRPr="00B673F6" w:rsidRDefault="009D6354" w:rsidP="009D6354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673F6">
        <w:rPr>
          <w:rFonts w:ascii="Arial" w:hAnsi="Arial" w:cs="Arial"/>
          <w:sz w:val="20"/>
          <w:szCs w:val="20"/>
        </w:rPr>
        <w:t xml:space="preserve">Předmět této Dílčí smlouvy </w:t>
      </w:r>
      <w:r w:rsidR="00B673F6">
        <w:rPr>
          <w:rFonts w:ascii="Arial" w:hAnsi="Arial" w:cs="Arial"/>
          <w:sz w:val="20"/>
          <w:szCs w:val="20"/>
        </w:rPr>
        <w:t>může být</w:t>
      </w:r>
      <w:r w:rsidRPr="00B673F6">
        <w:rPr>
          <w:rFonts w:ascii="Arial" w:hAnsi="Arial" w:cs="Arial"/>
          <w:sz w:val="20"/>
          <w:szCs w:val="20"/>
        </w:rPr>
        <w:t xml:space="preserve"> realizován a financován v rámci projektu </w:t>
      </w:r>
      <w:r w:rsidR="00B673F6" w:rsidRPr="00B673F6">
        <w:rPr>
          <w:rFonts w:ascii="Arial" w:hAnsi="Arial" w:cs="Arial"/>
          <w:sz w:val="20"/>
          <w:szCs w:val="20"/>
        </w:rPr>
        <w:t>z Národního plánu obnovy (dále jen „NPO“)</w:t>
      </w:r>
      <w:r w:rsidR="00B673F6">
        <w:rPr>
          <w:rFonts w:ascii="Arial" w:hAnsi="Arial" w:cs="Arial"/>
          <w:sz w:val="20"/>
          <w:szCs w:val="20"/>
        </w:rPr>
        <w:t xml:space="preserve">, projekt </w:t>
      </w:r>
      <w:r w:rsidRPr="00B673F6">
        <w:rPr>
          <w:rFonts w:ascii="Arial" w:hAnsi="Arial" w:cs="Arial"/>
          <w:sz w:val="20"/>
          <w:szCs w:val="20"/>
        </w:rPr>
        <w:t>„Klientská zóna II“ (dále jen „</w:t>
      </w:r>
      <w:r w:rsidRPr="00B673F6">
        <w:rPr>
          <w:rFonts w:ascii="Arial" w:hAnsi="Arial" w:cs="Arial"/>
          <w:b/>
          <w:bCs/>
          <w:sz w:val="20"/>
          <w:szCs w:val="20"/>
        </w:rPr>
        <w:t>Projekt</w:t>
      </w:r>
      <w:r w:rsidRPr="00B673F6">
        <w:rPr>
          <w:rFonts w:ascii="Arial" w:hAnsi="Arial" w:cs="Arial"/>
          <w:sz w:val="20"/>
          <w:szCs w:val="20"/>
        </w:rPr>
        <w:t>“), komponenty 1.1 s názvem „Digitální služby občanům a firmám“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5C006BE" w14:textId="65C7C9DC" w:rsidR="006C4057" w:rsidRPr="00C9110B" w:rsidRDefault="0065183E" w:rsidP="00C9110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9D6354">
        <w:rPr>
          <w:rFonts w:ascii="Arial" w:hAnsi="Arial" w:cs="Arial"/>
          <w:sz w:val="20"/>
          <w:szCs w:val="20"/>
        </w:rPr>
        <w:t>Poskytovatel</w:t>
      </w:r>
      <w:r w:rsidRPr="00A02F7E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</w:t>
      </w:r>
      <w:r w:rsidR="00C9110B">
        <w:rPr>
          <w:rFonts w:ascii="Arial" w:hAnsi="Arial" w:cs="Arial"/>
          <w:sz w:val="20"/>
          <w:szCs w:val="22"/>
        </w:rPr>
        <w:t xml:space="preserve"> </w:t>
      </w:r>
      <w:r w:rsidR="00C9110B" w:rsidRPr="00C9110B">
        <w:rPr>
          <w:rFonts w:ascii="Arial" w:hAnsi="Arial" w:cs="Arial"/>
          <w:sz w:val="20"/>
          <w:szCs w:val="22"/>
        </w:rPr>
        <w:t xml:space="preserve">v oblasti procesů </w:t>
      </w:r>
      <w:r w:rsidR="00CD7DB9">
        <w:rPr>
          <w:rFonts w:ascii="Arial" w:hAnsi="Arial" w:cs="Arial"/>
          <w:sz w:val="20"/>
          <w:szCs w:val="22"/>
        </w:rPr>
        <w:t>dávky státní sociální podpory (dále jen „DSSP“)</w:t>
      </w:r>
      <w:r w:rsidR="00C9110B" w:rsidRPr="00C9110B">
        <w:rPr>
          <w:rFonts w:ascii="Arial" w:hAnsi="Arial" w:cs="Arial"/>
          <w:sz w:val="20"/>
          <w:szCs w:val="22"/>
        </w:rPr>
        <w:t xml:space="preserve"> a jejich transformaci do multikanálové obsluhy klienta</w:t>
      </w:r>
      <w:r w:rsidR="00C9110B">
        <w:rPr>
          <w:rFonts w:ascii="Arial" w:hAnsi="Arial" w:cs="Arial"/>
          <w:sz w:val="20"/>
          <w:szCs w:val="22"/>
        </w:rPr>
        <w:t xml:space="preserve">. </w:t>
      </w:r>
      <w:r w:rsidR="00C9110B" w:rsidRPr="00C9110B">
        <w:rPr>
          <w:rFonts w:ascii="Arial" w:hAnsi="Arial" w:cs="Arial"/>
          <w:sz w:val="20"/>
          <w:szCs w:val="22"/>
        </w:rPr>
        <w:t xml:space="preserve">Cílem je rozšířit digitální platformu pro klienty Ministerstva práce a sociálních věcí v oblasti procesů agendy </w:t>
      </w:r>
      <w:r w:rsidR="00CD7DB9">
        <w:rPr>
          <w:rFonts w:ascii="Arial" w:hAnsi="Arial" w:cs="Arial"/>
          <w:sz w:val="20"/>
          <w:szCs w:val="22"/>
        </w:rPr>
        <w:t>DSSP</w:t>
      </w:r>
      <w:r w:rsidR="00C9110B" w:rsidRPr="00C9110B">
        <w:rPr>
          <w:rFonts w:ascii="Arial" w:hAnsi="Arial" w:cs="Arial"/>
          <w:sz w:val="20"/>
          <w:szCs w:val="22"/>
        </w:rPr>
        <w:t>. Cílem je v této agendě snížit časovou náročnost a potřebu osobních návštěv na pobočce klienta, uvolnit čas úředníkům na poradenství klientovi a postupně zavést plnou digitalizaci poboček úřadů práce. Výše uvedené zároveň implementuje procesy spojené s</w:t>
      </w:r>
      <w:r w:rsidR="00A06F28">
        <w:rPr>
          <w:rFonts w:ascii="Arial" w:hAnsi="Arial" w:cs="Arial"/>
          <w:sz w:val="20"/>
          <w:szCs w:val="22"/>
        </w:rPr>
        <w:t> </w:t>
      </w:r>
      <w:r w:rsidR="00CD7DB9">
        <w:rPr>
          <w:rFonts w:ascii="Arial" w:hAnsi="Arial" w:cs="Arial"/>
          <w:sz w:val="20"/>
          <w:szCs w:val="22"/>
        </w:rPr>
        <w:t>DSSP</w:t>
      </w:r>
      <w:r w:rsidR="00C9110B" w:rsidRPr="00C9110B">
        <w:rPr>
          <w:rFonts w:ascii="Arial" w:hAnsi="Arial" w:cs="Arial"/>
          <w:sz w:val="20"/>
          <w:szCs w:val="22"/>
        </w:rPr>
        <w:t>, správou dávek a komunikací mezi úřady práce a dalšími subjekty. Jedná se o</w:t>
      </w:r>
      <w:r w:rsidR="00CD7DB9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 xml:space="preserve">významnou akci </w:t>
      </w:r>
      <w:proofErr w:type="gramStart"/>
      <w:r w:rsidR="00C9110B" w:rsidRPr="00C9110B">
        <w:rPr>
          <w:rFonts w:ascii="Arial" w:hAnsi="Arial" w:cs="Arial"/>
          <w:sz w:val="20"/>
          <w:szCs w:val="22"/>
        </w:rPr>
        <w:t>rezortu</w:t>
      </w:r>
      <w:proofErr w:type="gramEnd"/>
      <w:r w:rsidR="00C9110B" w:rsidRPr="00C9110B">
        <w:rPr>
          <w:rFonts w:ascii="Arial" w:hAnsi="Arial" w:cs="Arial"/>
          <w:sz w:val="20"/>
          <w:szCs w:val="22"/>
        </w:rPr>
        <w:t xml:space="preserve"> zadavatele, tak aby byl schopen efektivně a</w:t>
      </w:r>
      <w:r w:rsidR="00A06F28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>s</w:t>
      </w:r>
      <w:r w:rsidR="00A06F28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>přiměřenými náklady na obsluhu v rámci zákonných lhůt odbavovat požadavky občanů na</w:t>
      </w:r>
      <w:r w:rsidR="00A06F28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>vybrané veřejné služby</w:t>
      </w:r>
      <w:r w:rsidR="00C9110B">
        <w:rPr>
          <w:rFonts w:ascii="Arial" w:hAnsi="Arial" w:cs="Arial"/>
          <w:sz w:val="20"/>
          <w:szCs w:val="22"/>
        </w:rPr>
        <w:t xml:space="preserve"> </w:t>
      </w:r>
      <w:r w:rsidR="006C4057" w:rsidRPr="00C9110B">
        <w:rPr>
          <w:rFonts w:ascii="Arial" w:hAnsi="Arial" w:cs="Arial"/>
          <w:sz w:val="20"/>
          <w:szCs w:val="20"/>
        </w:rPr>
        <w:t>(dále jen „</w:t>
      </w:r>
      <w:r w:rsidR="006C4057" w:rsidRPr="00C9110B">
        <w:rPr>
          <w:rFonts w:ascii="Arial" w:hAnsi="Arial" w:cs="Arial"/>
          <w:b/>
          <w:bCs/>
          <w:sz w:val="20"/>
          <w:szCs w:val="20"/>
        </w:rPr>
        <w:t>Služby</w:t>
      </w:r>
      <w:r w:rsidR="006C4057" w:rsidRPr="00C9110B">
        <w:rPr>
          <w:rFonts w:ascii="Arial" w:hAnsi="Arial" w:cs="Arial"/>
          <w:sz w:val="20"/>
          <w:szCs w:val="20"/>
        </w:rPr>
        <w:t>“).</w:t>
      </w:r>
    </w:p>
    <w:p w14:paraId="40DDFAB1" w14:textId="377C3A64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 w:rsidR="00A06F28">
        <w:rPr>
          <w:rFonts w:ascii="Arial" w:hAnsi="Arial" w:cs="Arial"/>
          <w:sz w:val="20"/>
          <w:szCs w:val="20"/>
        </w:rPr>
        <w:t>maximálním</w:t>
      </w:r>
      <w:r>
        <w:rPr>
          <w:rFonts w:ascii="Arial" w:hAnsi="Arial" w:cs="Arial"/>
          <w:sz w:val="20"/>
          <w:szCs w:val="20"/>
        </w:rPr>
        <w:t xml:space="preserve">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1417"/>
        <w:gridCol w:w="993"/>
        <w:gridCol w:w="3827"/>
      </w:tblGrid>
      <w:tr w:rsidR="00A06F28" w:rsidRPr="00B36499" w14:paraId="202EE327" w14:textId="59DC7EE2" w:rsidTr="00A06F28">
        <w:trPr>
          <w:trHeight w:val="340"/>
        </w:trPr>
        <w:tc>
          <w:tcPr>
            <w:tcW w:w="2268" w:type="dxa"/>
            <w:shd w:val="clear" w:color="000000" w:fill="DBE5F1"/>
            <w:vAlign w:val="center"/>
            <w:hideMark/>
          </w:tcPr>
          <w:p w14:paraId="1DD59FF6" w14:textId="212D2BAC" w:rsidR="00A06F28" w:rsidRPr="008C603A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417" w:type="dxa"/>
            <w:shd w:val="clear" w:color="000000" w:fill="DBE5F1"/>
            <w:vAlign w:val="center"/>
            <w:hideMark/>
          </w:tcPr>
          <w:p w14:paraId="276671F7" w14:textId="303FA16D" w:rsidR="00A06F28" w:rsidRPr="008C603A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MD</w:t>
            </w:r>
          </w:p>
        </w:tc>
        <w:tc>
          <w:tcPr>
            <w:tcW w:w="993" w:type="dxa"/>
            <w:shd w:val="clear" w:color="000000" w:fill="DBE5F1"/>
            <w:vAlign w:val="center"/>
          </w:tcPr>
          <w:p w14:paraId="6F9D9676" w14:textId="16B621B9" w:rsidR="00A06F28" w:rsidRPr="008C603A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3827" w:type="dxa"/>
            <w:shd w:val="clear" w:color="000000" w:fill="DBE5F1"/>
          </w:tcPr>
          <w:p w14:paraId="044F8060" w14:textId="1164AC63" w:rsidR="00A06F28" w:rsidRPr="00A06F28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6F28">
              <w:rPr>
                <w:rFonts w:ascii="Arial" w:hAnsi="Arial" w:cs="Arial"/>
                <w:b/>
                <w:bCs/>
                <w:sz w:val="20"/>
                <w:szCs w:val="20"/>
              </w:rPr>
              <w:t>Popis</w:t>
            </w:r>
          </w:p>
        </w:tc>
      </w:tr>
      <w:tr w:rsidR="00A06F28" w:rsidRPr="00B36499" w14:paraId="554E7420" w14:textId="451365BB" w:rsidTr="00A06F28">
        <w:trPr>
          <w:trHeight w:val="340"/>
        </w:trPr>
        <w:tc>
          <w:tcPr>
            <w:tcW w:w="2268" w:type="dxa"/>
            <w:shd w:val="clear" w:color="auto" w:fill="auto"/>
            <w:vAlign w:val="center"/>
          </w:tcPr>
          <w:p w14:paraId="427C2F4D" w14:textId="0EDFA619" w:rsidR="00A06F28" w:rsidRPr="00A02556" w:rsidRDefault="00A06F28" w:rsidP="00A06F28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IT</w:t>
            </w:r>
            <w:r w:rsidRPr="00A02556">
              <w:rPr>
                <w:rFonts w:ascii="Arial" w:hAnsi="Arial" w:cs="Arial"/>
                <w:sz w:val="20"/>
                <w:szCs w:val="20"/>
              </w:rPr>
              <w:t xml:space="preserve"> analytik </w:t>
            </w:r>
            <w:r>
              <w:rPr>
                <w:rFonts w:ascii="Arial" w:hAnsi="Arial" w:cs="Arial"/>
                <w:sz w:val="20"/>
                <w:szCs w:val="20"/>
              </w:rPr>
              <w:t>junior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2F7DB5" w14:textId="76F2A58A" w:rsidR="00A06F28" w:rsidRPr="00A02556" w:rsidRDefault="00A06F28" w:rsidP="00A06F28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  <w:r w:rsidR="00EC76D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993" w:type="dxa"/>
            <w:vAlign w:val="center"/>
          </w:tcPr>
          <w:p w14:paraId="05F64F57" w14:textId="166DBB5F" w:rsidR="00A06F28" w:rsidRPr="00A02556" w:rsidRDefault="00EC76DD" w:rsidP="00A06F28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0C04392D" w14:textId="0D587F8E" w:rsidR="00A06F28" w:rsidRPr="00A06F28" w:rsidRDefault="00A06F28" w:rsidP="00A06F28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6F28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Jedná se o služby 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vní úrovně IT aplikační podpory (L1), ta zajišťuje příjem, kategorizaci a distribuci aplikačních incidentů a technických dotazů uživatelů z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ilotního provozu projektu DSSP. Ve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pecifických případech zajišťuje i řešení těchto incidentů. V rámci procesu zpracování incidentů zajišťuje monitoring odbavování incidentů, komunikaci s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řešiteli a koncovými uživateli.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57245F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Výše uvedené počty MD u </w:t>
      </w:r>
      <w:r w:rsidR="00A06F28">
        <w:rPr>
          <w:rFonts w:ascii="Arial" w:hAnsi="Arial" w:cs="Arial"/>
          <w:sz w:val="20"/>
          <w:szCs w:val="20"/>
        </w:rPr>
        <w:t>výše uvedené</w:t>
      </w:r>
      <w:r>
        <w:rPr>
          <w:rFonts w:ascii="Arial" w:hAnsi="Arial" w:cs="Arial"/>
          <w:sz w:val="20"/>
          <w:szCs w:val="20"/>
        </w:rPr>
        <w:t xml:space="preserve"> rol</w:t>
      </w:r>
      <w:r w:rsidR="00A06F28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stavuj</w:t>
      </w:r>
      <w:r w:rsidR="00A06F28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A06F28">
        <w:rPr>
          <w:rFonts w:ascii="Arial" w:hAnsi="Arial" w:cs="Arial"/>
          <w:sz w:val="20"/>
          <w:szCs w:val="20"/>
        </w:rPr>
        <w:t>maximální počet</w:t>
      </w:r>
      <w:r>
        <w:rPr>
          <w:rFonts w:ascii="Arial" w:hAnsi="Arial" w:cs="Arial"/>
          <w:sz w:val="20"/>
          <w:szCs w:val="20"/>
        </w:rPr>
        <w:t xml:space="preserve">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</w:t>
      </w:r>
      <w:r w:rsidR="00A06F28">
        <w:rPr>
          <w:rFonts w:ascii="Arial" w:hAnsi="Arial" w:cs="Arial"/>
          <w:sz w:val="20"/>
          <w:szCs w:val="20"/>
        </w:rPr>
        <w:t>maximální</w:t>
      </w:r>
      <w:r w:rsidR="00F67D03">
        <w:rPr>
          <w:rFonts w:ascii="Arial" w:hAnsi="Arial" w:cs="Arial"/>
          <w:sz w:val="20"/>
          <w:szCs w:val="20"/>
        </w:rPr>
        <w:t xml:space="preserve"> počet.</w:t>
      </w:r>
    </w:p>
    <w:p w14:paraId="01BC14BA" w14:textId="4EA6794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5894ED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9B15FEB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42734F">
        <w:rPr>
          <w:rFonts w:ascii="Arial" w:hAnsi="Arial" w:cs="Arial"/>
          <w:sz w:val="20"/>
          <w:szCs w:val="20"/>
          <w:lang w:eastAsia="en-US"/>
        </w:rPr>
        <w:t xml:space="preserve"> 11 06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95BC2FF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DD3518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DD3518">
        <w:rPr>
          <w:rFonts w:ascii="Arial" w:hAnsi="Arial" w:cs="Arial"/>
          <w:sz w:val="20"/>
          <w:szCs w:val="20"/>
          <w:lang w:eastAsia="en-US"/>
        </w:rPr>
        <w:t>6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C95A5C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220B723" w14:textId="17E0CA05" w:rsidR="00A548AB" w:rsidRDefault="00A548AB" w:rsidP="00A548AB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>
        <w:rPr>
          <w:rFonts w:ascii="Arial" w:hAnsi="Arial" w:cs="Arial"/>
          <w:sz w:val="20"/>
          <w:szCs w:val="20"/>
        </w:rPr>
        <w:t>PRÁVA A POVINNOSTI VE VZTAHU K</w:t>
      </w:r>
      <w:r w:rsidR="00DD3518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>NPO</w:t>
      </w:r>
    </w:p>
    <w:p w14:paraId="2C1E979A" w14:textId="129AB73C" w:rsidR="00A548AB" w:rsidRDefault="00B673F6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V případě, že p</w:t>
      </w:r>
      <w:r w:rsidRPr="00B673F6">
        <w:rPr>
          <w:rFonts w:ascii="Arial" w:hAnsi="Arial" w:cs="Arial"/>
          <w:sz w:val="20"/>
          <w:szCs w:val="20"/>
        </w:rPr>
        <w:t xml:space="preserve">ředmět této Dílčí smlouvy </w:t>
      </w:r>
      <w:r>
        <w:rPr>
          <w:rFonts w:ascii="Arial" w:hAnsi="Arial" w:cs="Arial"/>
          <w:sz w:val="20"/>
          <w:szCs w:val="20"/>
        </w:rPr>
        <w:t>bude</w:t>
      </w:r>
      <w:r w:rsidRPr="00B673F6">
        <w:rPr>
          <w:rFonts w:ascii="Arial" w:hAnsi="Arial" w:cs="Arial"/>
          <w:sz w:val="20"/>
          <w:szCs w:val="20"/>
        </w:rPr>
        <w:t xml:space="preserve"> realizován a financován v rámci projektu z</w:t>
      </w:r>
      <w:r>
        <w:rPr>
          <w:rFonts w:ascii="Arial" w:hAnsi="Arial" w:cs="Arial"/>
          <w:sz w:val="20"/>
          <w:szCs w:val="20"/>
        </w:rPr>
        <w:t> NPO,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2CAAB947" w14:textId="79C413F1" w:rsidR="00A548AB" w:rsidRPr="00B673F6" w:rsidRDefault="00A548AB" w:rsidP="00A548AB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B673F6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B673F6">
        <w:rPr>
          <w:rFonts w:ascii="Arial" w:hAnsi="Arial" w:cs="Arial"/>
          <w:sz w:val="20"/>
          <w:szCs w:val="20"/>
        </w:rPr>
        <w:t>„Klientská zóna II“</w:t>
      </w:r>
      <w:r w:rsidRPr="00B673F6">
        <w:rPr>
          <w:rFonts w:ascii="Arial" w:hAnsi="Arial" w:cs="Arial"/>
          <w:sz w:val="20"/>
          <w:szCs w:val="20"/>
          <w:lang w:eastAsia="en-US"/>
        </w:rPr>
        <w:t>, který je realizován a financován v</w:t>
      </w:r>
      <w:r w:rsidR="00DD3518" w:rsidRPr="00B673F6">
        <w:rPr>
          <w:rFonts w:ascii="Arial" w:hAnsi="Arial" w:cs="Arial"/>
          <w:sz w:val="20"/>
          <w:szCs w:val="20"/>
          <w:lang w:eastAsia="en-US"/>
        </w:rPr>
        <w:t> </w:t>
      </w:r>
      <w:r w:rsidRPr="00B673F6">
        <w:rPr>
          <w:rFonts w:ascii="Arial" w:hAnsi="Arial" w:cs="Arial"/>
          <w:sz w:val="20"/>
          <w:szCs w:val="20"/>
          <w:lang w:eastAsia="en-US"/>
        </w:rPr>
        <w:t>rámci NPO, komponenty 1.1 s</w:t>
      </w:r>
      <w:r w:rsidR="00DD3518" w:rsidRPr="00B673F6">
        <w:rPr>
          <w:rFonts w:ascii="Arial" w:hAnsi="Arial" w:cs="Arial"/>
          <w:sz w:val="20"/>
          <w:szCs w:val="20"/>
          <w:lang w:eastAsia="en-US"/>
        </w:rPr>
        <w:t> </w:t>
      </w:r>
      <w:r w:rsidRPr="00B673F6">
        <w:rPr>
          <w:rFonts w:ascii="Arial" w:hAnsi="Arial" w:cs="Arial"/>
          <w:sz w:val="20"/>
          <w:szCs w:val="20"/>
          <w:lang w:eastAsia="en-US"/>
        </w:rPr>
        <w:t xml:space="preserve">názvem </w:t>
      </w:r>
      <w:r w:rsidRPr="00B673F6">
        <w:rPr>
          <w:rFonts w:ascii="Arial" w:hAnsi="Arial" w:cs="Arial"/>
          <w:sz w:val="20"/>
          <w:szCs w:val="20"/>
        </w:rPr>
        <w:t>Digitální služby občanům a firmám</w:t>
      </w:r>
      <w:r w:rsidRPr="00B673F6">
        <w:rPr>
          <w:rFonts w:ascii="Arial" w:hAnsi="Arial" w:cs="Arial"/>
          <w:sz w:val="20"/>
          <w:szCs w:val="20"/>
          <w:lang w:eastAsia="en-US"/>
        </w:rPr>
        <w:t>“</w:t>
      </w:r>
      <w:r w:rsidRPr="00B673F6">
        <w:rPr>
          <w:rFonts w:ascii="Arial" w:hAnsi="Arial" w:cs="Arial"/>
          <w:sz w:val="20"/>
          <w:szCs w:val="20"/>
        </w:rPr>
        <w:t>, a</w:t>
      </w:r>
    </w:p>
    <w:p w14:paraId="2C929377" w14:textId="77777777" w:rsidR="00A548AB" w:rsidRPr="00B673F6" w:rsidRDefault="00A548AB" w:rsidP="00A548AB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B673F6">
        <w:rPr>
          <w:rFonts w:ascii="Arial" w:hAnsi="Arial" w:cs="Arial"/>
          <w:sz w:val="20"/>
          <w:szCs w:val="20"/>
        </w:rPr>
        <w:t>číslo Projektu</w:t>
      </w:r>
      <w:r w:rsidRPr="00B673F6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B673F6">
        <w:rPr>
          <w:rFonts w:ascii="Arial" w:hAnsi="Arial" w:cs="Arial"/>
          <w:sz w:val="20"/>
          <w:szCs w:val="20"/>
        </w:rPr>
        <w:t>.</w:t>
      </w:r>
    </w:p>
    <w:p w14:paraId="0E2FF854" w14:textId="4AB74833" w:rsidR="00A548AB" w:rsidRDefault="00A548AB" w:rsidP="00A548AB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lastRenderedPageBreak/>
        <w:t>Faktura či akceptační protokol, které nebudou obsahovat výše uvedené údaje a informace, nebudou ze strany Objednatele považovány za řádně zhotovené (v případě faktury za řádně podanou). Objednatel v</w:t>
      </w:r>
      <w:r w:rsidR="00DD3518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>tomto případě vyzve Poskytovatele k</w:t>
      </w:r>
      <w:r w:rsidR="00DD3518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>nápravě, a to i opakovaně.</w:t>
      </w:r>
    </w:p>
    <w:p w14:paraId="6156558D" w14:textId="2B9D4A87" w:rsidR="00A548AB" w:rsidRDefault="00B673F6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V případě, že p</w:t>
      </w:r>
      <w:r w:rsidRPr="00B673F6">
        <w:rPr>
          <w:rFonts w:ascii="Arial" w:hAnsi="Arial" w:cs="Arial"/>
          <w:sz w:val="20"/>
          <w:szCs w:val="20"/>
        </w:rPr>
        <w:t xml:space="preserve">ředmět této Dílčí smlouvy </w:t>
      </w:r>
      <w:r>
        <w:rPr>
          <w:rFonts w:ascii="Arial" w:hAnsi="Arial" w:cs="Arial"/>
          <w:sz w:val="20"/>
          <w:szCs w:val="20"/>
        </w:rPr>
        <w:t>bude</w:t>
      </w:r>
      <w:r w:rsidRPr="00B673F6">
        <w:rPr>
          <w:rFonts w:ascii="Arial" w:hAnsi="Arial" w:cs="Arial"/>
          <w:sz w:val="20"/>
          <w:szCs w:val="20"/>
        </w:rPr>
        <w:t xml:space="preserve"> realizován a financován v rámci projektu z</w:t>
      </w:r>
      <w:r>
        <w:rPr>
          <w:rFonts w:ascii="Arial" w:hAnsi="Arial" w:cs="Arial"/>
          <w:sz w:val="20"/>
          <w:szCs w:val="20"/>
        </w:rPr>
        <w:t> NPO,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>
        <w:rPr>
          <w:rFonts w:ascii="Arial" w:hAnsi="Arial" w:cs="Arial"/>
          <w:sz w:val="20"/>
          <w:szCs w:val="20"/>
          <w:lang w:eastAsia="en-US"/>
        </w:rPr>
        <w:t>Poskyto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548AB">
        <w:rPr>
          <w:rFonts w:ascii="Arial" w:hAnsi="Arial" w:cs="Arial"/>
          <w:sz w:val="20"/>
          <w:szCs w:val="20"/>
          <w:lang w:eastAsia="en-US"/>
        </w:rPr>
        <w:t>s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 w:rsidR="00A548AB">
        <w:rPr>
          <w:rFonts w:ascii="Arial" w:hAnsi="Arial" w:cs="Arial"/>
          <w:sz w:val="20"/>
          <w:szCs w:val="20"/>
          <w:lang w:eastAsia="en-US"/>
        </w:rPr>
        <w:t>zavazuje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="00A548AB">
        <w:rPr>
          <w:rFonts w:ascii="Arial" w:hAnsi="Arial" w:cs="Arial"/>
          <w:sz w:val="20"/>
          <w:szCs w:val="20"/>
          <w:lang w:eastAsia="en-US"/>
        </w:rPr>
        <w:t>poskytováním Služeb pro potřeby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>
        <w:rPr>
          <w:rFonts w:ascii="Arial" w:hAnsi="Arial" w:cs="Arial"/>
          <w:sz w:val="20"/>
          <w:szCs w:val="20"/>
          <w:lang w:eastAsia="en-US"/>
        </w:rPr>
        <w:t>P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 w:rsidR="00A548AB">
        <w:rPr>
          <w:rFonts w:ascii="Arial" w:hAnsi="Arial" w:cs="Arial"/>
          <w:sz w:val="20"/>
          <w:szCs w:val="20"/>
          <w:lang w:eastAsia="en-US"/>
        </w:rPr>
        <w:t>P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A548AB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>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českých právních předpisech stanovena lhůta delší, </w:t>
      </w:r>
      <w:r w:rsidR="00A548AB">
        <w:rPr>
          <w:rFonts w:ascii="Arial" w:hAnsi="Arial" w:cs="Arial"/>
          <w:sz w:val="20"/>
          <w:szCs w:val="20"/>
          <w:lang w:eastAsia="en-US"/>
        </w:rPr>
        <w:t>Poskyto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548AB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481CF46A" w14:textId="740D4DB0" w:rsidR="00A548AB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 w:rsidR="00B673F6">
        <w:rPr>
          <w:rFonts w:ascii="Arial" w:hAnsi="Arial" w:cs="Arial"/>
          <w:sz w:val="20"/>
          <w:szCs w:val="20"/>
          <w:lang w:eastAsia="en-US"/>
        </w:rPr>
        <w:t>rovněž v</w:t>
      </w:r>
      <w:r w:rsidR="00B673F6">
        <w:rPr>
          <w:rFonts w:ascii="Arial" w:hAnsi="Arial" w:cs="Arial"/>
          <w:sz w:val="20"/>
          <w:szCs w:val="20"/>
        </w:rPr>
        <w:t> případě, že p</w:t>
      </w:r>
      <w:r w:rsidR="00B673F6" w:rsidRPr="00B673F6">
        <w:rPr>
          <w:rFonts w:ascii="Arial" w:hAnsi="Arial" w:cs="Arial"/>
          <w:sz w:val="20"/>
          <w:szCs w:val="20"/>
        </w:rPr>
        <w:t xml:space="preserve">ředmět této Dílčí smlouvy </w:t>
      </w:r>
      <w:r w:rsidR="00B673F6">
        <w:rPr>
          <w:rFonts w:ascii="Arial" w:hAnsi="Arial" w:cs="Arial"/>
          <w:sz w:val="20"/>
          <w:szCs w:val="20"/>
        </w:rPr>
        <w:t>bude</w:t>
      </w:r>
      <w:r w:rsidR="00B673F6" w:rsidRPr="00B673F6">
        <w:rPr>
          <w:rFonts w:ascii="Arial" w:hAnsi="Arial" w:cs="Arial"/>
          <w:sz w:val="20"/>
          <w:szCs w:val="20"/>
        </w:rPr>
        <w:t xml:space="preserve"> realizován a financován v</w:t>
      </w:r>
      <w:r w:rsidR="00B673F6">
        <w:rPr>
          <w:rFonts w:ascii="Arial" w:hAnsi="Arial" w:cs="Arial"/>
          <w:sz w:val="20"/>
          <w:szCs w:val="20"/>
        </w:rPr>
        <w:t> </w:t>
      </w:r>
      <w:r w:rsidR="00B673F6" w:rsidRPr="00B673F6">
        <w:rPr>
          <w:rFonts w:ascii="Arial" w:hAnsi="Arial" w:cs="Arial"/>
          <w:sz w:val="20"/>
          <w:szCs w:val="20"/>
        </w:rPr>
        <w:t>rámci projektu z</w:t>
      </w:r>
      <w:r w:rsidR="00B673F6">
        <w:rPr>
          <w:rFonts w:ascii="Arial" w:hAnsi="Arial" w:cs="Arial"/>
          <w:sz w:val="20"/>
          <w:szCs w:val="20"/>
        </w:rPr>
        <w:t> NPO,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023798">
        <w:rPr>
          <w:rFonts w:ascii="Arial" w:hAnsi="Arial" w:cs="Arial"/>
          <w:sz w:val="20"/>
          <w:szCs w:val="20"/>
          <w:lang w:eastAsia="en-US"/>
        </w:rPr>
        <w:t>provedení kontroly vztahující se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19D95975" w14:textId="1E4C5288" w:rsidR="00A548AB" w:rsidRPr="005D01A5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i</w:t>
      </w:r>
      <w:r w:rsidR="00B673F6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případě, kdy jsou Služby (či jejich dílčí část) poskytovány prostřednictvím poddodavatelů.</w:t>
      </w:r>
    </w:p>
    <w:p w14:paraId="49D19D9E" w14:textId="200A3B33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1CE2F708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Dílčí smlouvě, se řídí Rámcovou dohodou. 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případě rozporu mezi Dílčí smlouvou a Rámcovou dohodou se použijí ustanovení Dílčí smlouvy, ledaže by z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Rámcové dohody či z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příslušných právních předpisů vyplývalo jinak.</w:t>
      </w:r>
    </w:p>
    <w:p w14:paraId="5D0D2F52" w14:textId="089B6A1A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a spolu s</w:t>
      </w:r>
      <w:r w:rsidR="00DD3518"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 xml:space="preserve">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200ED4C1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43311A36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</w:t>
      </w:r>
      <w:r w:rsidR="00DD3518">
        <w:rPr>
          <w:rFonts w:ascii="Arial" w:hAnsi="Arial" w:cs="Arial"/>
          <w:sz w:val="20"/>
        </w:rPr>
        <w:t> </w:t>
      </w:r>
      <w:r w:rsidRPr="00407C33">
        <w:rPr>
          <w:rFonts w:ascii="Arial" w:hAnsi="Arial" w:cs="Arial"/>
          <w:sz w:val="20"/>
        </w:rPr>
        <w:t>jejím obsahem souhlasí a na důkaz toho k</w:t>
      </w:r>
      <w:r w:rsidR="00DD3518">
        <w:rPr>
          <w:rFonts w:ascii="Arial" w:hAnsi="Arial" w:cs="Arial"/>
          <w:sz w:val="20"/>
        </w:rPr>
        <w:t> </w:t>
      </w:r>
      <w:r w:rsidRPr="00407C33">
        <w:rPr>
          <w:rFonts w:ascii="Arial" w:hAnsi="Arial" w:cs="Arial"/>
          <w:sz w:val="20"/>
        </w:rPr>
        <w:t>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42734F" w:rsidRPr="00A16B28" w14:paraId="732CE27D" w14:textId="77777777" w:rsidTr="00B73AB1">
        <w:trPr>
          <w:jc w:val="center"/>
        </w:trPr>
        <w:tc>
          <w:tcPr>
            <w:tcW w:w="4535" w:type="dxa"/>
          </w:tcPr>
          <w:p w14:paraId="680C9BA7" w14:textId="77777777" w:rsidR="0042734F" w:rsidRPr="00A16B28" w:rsidRDefault="0042734F" w:rsidP="00B73AB1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46BC3A72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E1B0D04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2ECF37FB" w14:textId="77777777" w:rsidR="0042734F" w:rsidRPr="00A16B28" w:rsidRDefault="0042734F" w:rsidP="00B73AB1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5EA376BE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00F39B4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32590B3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</w:tc>
      </w:tr>
      <w:tr w:rsidR="0042734F" w:rsidRPr="00A16B28" w14:paraId="76B36B60" w14:textId="77777777" w:rsidTr="00B73AB1">
        <w:trPr>
          <w:trHeight w:val="820"/>
          <w:jc w:val="center"/>
        </w:trPr>
        <w:tc>
          <w:tcPr>
            <w:tcW w:w="4535" w:type="dxa"/>
          </w:tcPr>
          <w:p w14:paraId="1BF9CFD8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9A763D0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5AD144F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5BF0C3D5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10BB924C" w14:textId="3E0C6E3A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6E82E80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44CA385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B29CF93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E0D2553" w14:textId="77777777" w:rsidR="0042734F" w:rsidRPr="00784095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D0386C6" w14:textId="7DED7F42" w:rsidR="0042734F" w:rsidRPr="00B603BD" w:rsidRDefault="0042734F" w:rsidP="00B73AB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B563EC9" w14:textId="77777777" w:rsidR="0042734F" w:rsidRPr="00A16B28" w:rsidRDefault="0042734F" w:rsidP="00B73AB1">
            <w:pPr>
              <w:pStyle w:val="RLdajeosmluvnstran"/>
              <w:keepNext/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4565C37F" w14:textId="7404BD49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1B405A02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40" w:type="dxa"/>
        <w:tblInd w:w="-147" w:type="dxa"/>
        <w:tblLook w:val="04A0" w:firstRow="1" w:lastRow="0" w:firstColumn="1" w:lastColumn="0" w:noHBand="0" w:noVBand="1"/>
      </w:tblPr>
      <w:tblGrid>
        <w:gridCol w:w="2410"/>
        <w:gridCol w:w="3261"/>
        <w:gridCol w:w="1550"/>
        <w:gridCol w:w="2119"/>
      </w:tblGrid>
      <w:tr w:rsidR="00D11A04" w:rsidRPr="00A5360B" w14:paraId="426CABD4" w14:textId="77777777" w:rsidTr="00A548AB">
        <w:trPr>
          <w:trHeight w:val="57"/>
        </w:trPr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5F2026" w:rsidRPr="00A5360B" w14:paraId="221F1C5A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7BA2ECB" w14:textId="40D5DB44" w:rsidR="005F2026" w:rsidRPr="000C688A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671D15BB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5F2026" w:rsidRPr="00BB2C2E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084A36A5" w14:textId="69A23739" w:rsidR="005F2026" w:rsidRPr="002224C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42734F">
              <w:rPr>
                <w:rFonts w:ascii="Arial" w:hAnsi="Arial" w:cs="Arial"/>
                <w:sz w:val="20"/>
                <w:szCs w:val="22"/>
              </w:rPr>
              <w:t>7 900,-</w:t>
            </w:r>
          </w:p>
        </w:tc>
      </w:tr>
      <w:tr w:rsidR="005F2026" w:rsidRPr="00A5360B" w14:paraId="06464FB5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11DF3BF4" w14:textId="05D665D2" w:rsidR="005F2026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C0BC686" w14:textId="271473D5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ACBD614" w14:textId="6BA05D21" w:rsidR="005F2026" w:rsidRPr="00662E3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68E0771C" w14:textId="77777777" w:rsidR="005F2026" w:rsidRPr="00601299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5F2026" w:rsidRPr="00A5360B" w14:paraId="162AA21F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75B79B8D" w14:textId="3F8433A3" w:rsidR="005F2026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FD76CC2" w14:textId="3078A0F6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67414B0" w14:textId="0221B6C6" w:rsidR="005F2026" w:rsidRPr="00662E3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E4A5EFB" w14:textId="77777777" w:rsidR="005F2026" w:rsidRPr="00601299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5F2026" w:rsidRPr="00A5360B" w14:paraId="659F3E60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9E80BDF" w14:textId="4DBDCA02" w:rsidR="005F2026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V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61C2C07" w14:textId="5A09FF17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1D1BCFE" w14:textId="626D801A" w:rsidR="005F2026" w:rsidRPr="00662E3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764C3BCE" w14:textId="77777777" w:rsidR="005F2026" w:rsidRPr="00601299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5F2026" w:rsidRPr="00A5360B" w14:paraId="3AAA0DDE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45918C46" w14:textId="409355C5" w:rsidR="005F2026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BBF2B2C" w14:textId="2F2205D0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FE83DB4" w14:textId="1DD84BCD" w:rsidR="005F2026" w:rsidRPr="00662E3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3B941302" w14:textId="77777777" w:rsidR="005F2026" w:rsidRPr="00601299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5F2026" w:rsidRPr="00A5360B" w14:paraId="47BF725E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3D75D5A" w14:textId="6F4E46EC" w:rsidR="005F2026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825083B" w14:textId="5A22C2E9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FB9A4A9" w14:textId="0DE0C69A" w:rsidR="005F2026" w:rsidRPr="00662E3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3FEED072" w14:textId="77777777" w:rsidR="005F2026" w:rsidRPr="00601299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5F2026" w:rsidRPr="00A5360B" w14:paraId="235C1A68" w14:textId="77777777" w:rsidTr="005F2026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6992C79E" w14:textId="0F57E319" w:rsidR="005F2026" w:rsidRDefault="005F2026" w:rsidP="005F2026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F00E844" w14:textId="435D1B72" w:rsidR="005F2026" w:rsidRPr="00495F1C" w:rsidRDefault="005F2026" w:rsidP="005F20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iCs/>
                <w:sz w:val="20"/>
                <w:szCs w:val="22"/>
                <w:highlight w:val="yellow"/>
              </w:rPr>
            </w:pPr>
            <w:r w:rsidRPr="00E56B7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0DB59D0" w14:textId="032FAE3B" w:rsidR="005F2026" w:rsidRPr="00662E38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1A1143A0" w14:textId="77777777" w:rsidR="005F2026" w:rsidRPr="00601299" w:rsidRDefault="005F2026" w:rsidP="005F202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5F2026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FD008A1" w:rsidR="00853E81" w:rsidRPr="00853E81" w:rsidRDefault="009D6354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AE7E10E" wp14:editId="10BDC07A">
          <wp:simplePos x="0" y="0"/>
          <wp:positionH relativeFrom="column">
            <wp:posOffset>942975</wp:posOffset>
          </wp:positionH>
          <wp:positionV relativeFrom="paragraph">
            <wp:posOffset>47625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510907"/>
    <w:multiLevelType w:val="hybridMultilevel"/>
    <w:tmpl w:val="F5FECEDA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1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2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3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4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6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7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9" w15:restartNumberingAfterBreak="0">
    <w:nsid w:val="4E085DB3"/>
    <w:multiLevelType w:val="hybridMultilevel"/>
    <w:tmpl w:val="C1624236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3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6"/>
  </w:num>
  <w:num w:numId="13" w16cid:durableId="654459808">
    <w:abstractNumId w:val="35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2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5"/>
  </w:num>
  <w:num w:numId="31" w16cid:durableId="1480613658">
    <w:abstractNumId w:val="38"/>
  </w:num>
  <w:num w:numId="32" w16cid:durableId="112411444">
    <w:abstractNumId w:val="48"/>
  </w:num>
  <w:num w:numId="33" w16cid:durableId="1384864722">
    <w:abstractNumId w:val="37"/>
  </w:num>
  <w:num w:numId="34" w16cid:durableId="1364398714">
    <w:abstractNumId w:val="31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2"/>
  </w:num>
  <w:num w:numId="43" w16cid:durableId="936643173">
    <w:abstractNumId w:val="54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744883972">
    <w:abstractNumId w:val="34"/>
  </w:num>
  <w:num w:numId="52" w16cid:durableId="871571776">
    <w:abstractNumId w:val="26"/>
  </w:num>
  <w:num w:numId="53" w16cid:durableId="642541873">
    <w:abstractNumId w:val="39"/>
  </w:num>
  <w:num w:numId="54" w16cid:durableId="1152719884">
    <w:abstractNumId w:val="28"/>
  </w:num>
  <w:num w:numId="55" w16cid:durableId="1916158780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88A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2BDD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650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BA6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67CDD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1D65"/>
    <w:rsid w:val="00353A67"/>
    <w:rsid w:val="0035403D"/>
    <w:rsid w:val="003546A0"/>
    <w:rsid w:val="003546FA"/>
    <w:rsid w:val="00354CD2"/>
    <w:rsid w:val="003573B2"/>
    <w:rsid w:val="00357A01"/>
    <w:rsid w:val="00357F7A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0E0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2734F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5F1C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507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C9E"/>
    <w:rsid w:val="005D7E4F"/>
    <w:rsid w:val="005E2D85"/>
    <w:rsid w:val="005E38B2"/>
    <w:rsid w:val="005E6174"/>
    <w:rsid w:val="005E6E2A"/>
    <w:rsid w:val="005F0B3C"/>
    <w:rsid w:val="005F2026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5838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432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A80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8E6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AC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86B6A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53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05A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354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556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28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48AB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397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3B54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4A9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5F22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3F6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389B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19"/>
    <w:rsid w:val="00C86F56"/>
    <w:rsid w:val="00C8734A"/>
    <w:rsid w:val="00C90EF4"/>
    <w:rsid w:val="00C9110B"/>
    <w:rsid w:val="00C9113B"/>
    <w:rsid w:val="00C91373"/>
    <w:rsid w:val="00C92FBF"/>
    <w:rsid w:val="00C938CF"/>
    <w:rsid w:val="00C94086"/>
    <w:rsid w:val="00C9449A"/>
    <w:rsid w:val="00C9461D"/>
    <w:rsid w:val="00C946BD"/>
    <w:rsid w:val="00C95A5C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0A42"/>
    <w:rsid w:val="00CD11CA"/>
    <w:rsid w:val="00CD1A3D"/>
    <w:rsid w:val="00CD1E4F"/>
    <w:rsid w:val="00CD3C3A"/>
    <w:rsid w:val="00CD7DB9"/>
    <w:rsid w:val="00CD7DD6"/>
    <w:rsid w:val="00CE1B66"/>
    <w:rsid w:val="00CE29AB"/>
    <w:rsid w:val="00CE3BDF"/>
    <w:rsid w:val="00CE3D7D"/>
    <w:rsid w:val="00CE3FCE"/>
    <w:rsid w:val="00CE4865"/>
    <w:rsid w:val="00CE4EF1"/>
    <w:rsid w:val="00CE5BA1"/>
    <w:rsid w:val="00CE602D"/>
    <w:rsid w:val="00CE6543"/>
    <w:rsid w:val="00CE6AE8"/>
    <w:rsid w:val="00CE6F7B"/>
    <w:rsid w:val="00CE7BCC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46FD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518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A9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592C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62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C76DD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36d2728b-6543-4061-ada0-b61e82d9662c"/>
    <ds:schemaRef ds:uri="025250fb-bc8f-468c-9c5d-8bcc1e866151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6</Pages>
  <Words>1563</Words>
  <Characters>9100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205</cp:revision>
  <cp:lastPrinted>2025-09-22T07:27:00Z</cp:lastPrinted>
  <dcterms:created xsi:type="dcterms:W3CDTF">2024-03-11T14:22:00Z</dcterms:created>
  <dcterms:modified xsi:type="dcterms:W3CDTF">2025-11-1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